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urtney Stor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urtn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r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5 Sherwood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urtneystor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80681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u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